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38B" w:rsidRPr="00C6538B" w:rsidRDefault="00C6538B" w:rsidP="00C6538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The students of Hugh Logan’s math class took the Scholastic Aptitude Test.  Their math scores are shown below.  Find the mean score.</w:t>
      </w:r>
    </w:p>
    <w:p w:rsidR="00C6538B" w:rsidRPr="00C6538B" w:rsidRDefault="00C6538B" w:rsidP="00C653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552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593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358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352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537</w:t>
      </w:r>
    </w:p>
    <w:p w:rsidR="00C6538B" w:rsidRPr="00C6538B" w:rsidRDefault="00C6538B" w:rsidP="00C6538B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349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357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596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470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482</w:t>
      </w:r>
    </w:p>
    <w:p w:rsidR="00C6538B" w:rsidRPr="00C6538B" w:rsidRDefault="00C6538B" w:rsidP="00C653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The salaries of ten randomly selected physicians are shown below.  Find the median salary.</w:t>
      </w:r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spacing w:after="0" w:line="24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$105,000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$149,000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$163,000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$214,000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$225,000</w:t>
      </w:r>
    </w:p>
    <w:p w:rsidR="00C6538B" w:rsidRPr="00C6538B" w:rsidRDefault="00C6538B" w:rsidP="00C6538B">
      <w:pPr>
        <w:spacing w:after="0" w:line="24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$116,000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$111,000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$791,000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$240,000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>$178,000</w:t>
      </w:r>
    </w:p>
    <w:p w:rsidR="00C6538B" w:rsidRPr="00C6538B" w:rsidRDefault="00C6538B" w:rsidP="00C653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Find the mode(s) for the given sample data.</w:t>
      </w:r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20, 43, 46, 43, 49, 43, 49</w:t>
      </w:r>
    </w:p>
    <w:p w:rsidR="00C6538B" w:rsidRPr="00C6538B" w:rsidRDefault="00C6538B" w:rsidP="00C653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The mathematics SAT scores of the seven students in a mathematics seminar are 533, 553, 578, 586, 619, 626, and 633.  Suppose that the student with the score of 533 drops the seminar and is replaced by a student with a score of 765.  What will happen to the mean and the median scores of the class?  Explain.</w:t>
      </w:r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 xml:space="preserve">Suppose there are </w:t>
      </w:r>
      <w:r w:rsidR="006439A9" w:rsidRPr="00C6538B">
        <w:rPr>
          <w:rFonts w:ascii="Times New Roman" w:eastAsia="Times New Roman" w:hAnsi="Times New Roman" w:cs="Times New Roman"/>
          <w:sz w:val="24"/>
          <w:szCs w:val="24"/>
        </w:rPr>
        <w:t>400 students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 xml:space="preserve"> in your school class.  What class rank is the 20</w:t>
      </w:r>
      <w:r w:rsidRPr="00C6538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C6538B">
        <w:rPr>
          <w:rFonts w:ascii="Times New Roman" w:eastAsia="Times New Roman" w:hAnsi="Times New Roman" w:cs="Times New Roman"/>
          <w:sz w:val="24"/>
          <w:szCs w:val="24"/>
        </w:rPr>
        <w:t xml:space="preserve"> percentile?  </w:t>
      </w:r>
    </w:p>
    <w:p w:rsidR="00C6538B" w:rsidRPr="00C6538B" w:rsidRDefault="00C6538B" w:rsidP="00C653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C6538B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00100</wp:posOffset>
                </wp:positionH>
                <wp:positionV relativeFrom="paragraph">
                  <wp:posOffset>19050</wp:posOffset>
                </wp:positionV>
                <wp:extent cx="2076450" cy="666750"/>
                <wp:effectExtent l="9525" t="9525" r="9525" b="9525"/>
                <wp:wrapNone/>
                <wp:docPr id="1" name="Freefor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76450" cy="666750"/>
                        </a:xfrm>
                        <a:custGeom>
                          <a:avLst/>
                          <a:gdLst>
                            <a:gd name="T0" fmla="*/ 0 w 3270"/>
                            <a:gd name="T1" fmla="*/ 1050 h 1050"/>
                            <a:gd name="T2" fmla="*/ 360 w 3270"/>
                            <a:gd name="T3" fmla="*/ 150 h 1050"/>
                            <a:gd name="T4" fmla="*/ 720 w 3270"/>
                            <a:gd name="T5" fmla="*/ 150 h 1050"/>
                            <a:gd name="T6" fmla="*/ 1440 w 3270"/>
                            <a:gd name="T7" fmla="*/ 690 h 1050"/>
                            <a:gd name="T8" fmla="*/ 1980 w 3270"/>
                            <a:gd name="T9" fmla="*/ 870 h 1050"/>
                            <a:gd name="T10" fmla="*/ 3060 w 3270"/>
                            <a:gd name="T11" fmla="*/ 870 h 1050"/>
                            <a:gd name="T12" fmla="*/ 3240 w 3270"/>
                            <a:gd name="T13" fmla="*/ 870 h 10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3270" h="1050">
                              <a:moveTo>
                                <a:pt x="0" y="1050"/>
                              </a:moveTo>
                              <a:cubicBezTo>
                                <a:pt x="120" y="675"/>
                                <a:pt x="240" y="300"/>
                                <a:pt x="360" y="150"/>
                              </a:cubicBezTo>
                              <a:cubicBezTo>
                                <a:pt x="480" y="0"/>
                                <a:pt x="540" y="60"/>
                                <a:pt x="720" y="150"/>
                              </a:cubicBezTo>
                              <a:cubicBezTo>
                                <a:pt x="900" y="240"/>
                                <a:pt x="1230" y="570"/>
                                <a:pt x="1440" y="690"/>
                              </a:cubicBezTo>
                              <a:cubicBezTo>
                                <a:pt x="1650" y="810"/>
                                <a:pt x="1710" y="840"/>
                                <a:pt x="1980" y="870"/>
                              </a:cubicBezTo>
                              <a:cubicBezTo>
                                <a:pt x="2250" y="900"/>
                                <a:pt x="2850" y="870"/>
                                <a:pt x="3060" y="870"/>
                              </a:cubicBezTo>
                              <a:cubicBezTo>
                                <a:pt x="3270" y="870"/>
                                <a:pt x="3255" y="870"/>
                                <a:pt x="3240" y="870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FA3638" id="Freeform 1" o:spid="_x0000_s1026" style="position:absolute;margin-left:63pt;margin-top:1.5pt;width:163.5pt;height:5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270,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" path="m,1050c120,675,240,300,360,150,480,,540,60,720,150v180,90,510,420,720,540c1650,810,1710,840,1980,870v270,30,870,,1080,c3270,870,3255,870,3240,870e" filled="f">
                <v:path arrowok="t" o:connecttype="custom" o:connectlocs="0,666750;228600,95250;457200,95250;914400,438150;1257300,552450;1943100,552450;2057400,552450" o:connectangles="0,0,0,0,0,0,0"/>
              </v:shape>
            </w:pict>
          </mc:Fallback>
        </mc:AlternateContent>
      </w:r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6)</w:t>
      </w:r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ab/>
        <w:t xml:space="preserve">Look at the above distribution.  What type is it and why?  </w:t>
      </w:r>
    </w:p>
    <w:p w:rsidR="00C6538B" w:rsidRPr="00C6538B" w:rsidRDefault="00C6538B" w:rsidP="00C653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 xml:space="preserve">What is the range and standard deviation for the following </w:t>
      </w:r>
      <w:proofErr w:type="gramStart"/>
      <w:r w:rsidRPr="00C6538B">
        <w:rPr>
          <w:rFonts w:ascii="Times New Roman" w:eastAsia="Times New Roman" w:hAnsi="Times New Roman" w:cs="Times New Roman"/>
          <w:sz w:val="24"/>
          <w:szCs w:val="24"/>
        </w:rPr>
        <w:t>data:</w:t>
      </w:r>
      <w:proofErr w:type="gramEnd"/>
    </w:p>
    <w:p w:rsidR="00C6538B" w:rsidRPr="00C6538B" w:rsidRDefault="00C6538B" w:rsidP="00C6538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2, 6, 15, 9, 11, 22, 1, 4, 8, 19</w:t>
      </w:r>
    </w:p>
    <w:p w:rsidR="00C6538B" w:rsidRPr="00C6538B" w:rsidRDefault="00C6538B" w:rsidP="00C653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 xml:space="preserve">Use the following data to figure determine 1) the five number summary and 2) create a boxplot.  </w:t>
      </w:r>
    </w:p>
    <w:p w:rsidR="00C6538B" w:rsidRPr="00C6538B" w:rsidRDefault="00C6538B" w:rsidP="00C6538B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6538B" w:rsidRPr="00C6538B" w:rsidRDefault="00C6538B" w:rsidP="00C6538B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6538B">
        <w:rPr>
          <w:rFonts w:ascii="Times New Roman" w:eastAsia="Times New Roman" w:hAnsi="Times New Roman" w:cs="Times New Roman"/>
          <w:sz w:val="24"/>
          <w:szCs w:val="24"/>
        </w:rPr>
        <w:t>2.5, 3.3, 4.2, 5.9, 6.8, 7.2, 7.7, 8.5, 9.2, 9.9, 10.5</w:t>
      </w:r>
    </w:p>
    <w:p w:rsidR="004E0CBC" w:rsidRDefault="004E0CBC"/>
    <w:sectPr w:rsidR="004E0CBC" w:rsidSect="0035140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B63A44"/>
    <w:multiLevelType w:val="hybridMultilevel"/>
    <w:tmpl w:val="E76CCE8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MDA3NDG2NLQ0NLBU0lEKTi0uzszPAykwrAUAfH3KwiwAAAA="/>
  </w:docVars>
  <w:rsids>
    <w:rsidRoot w:val="00393A7E"/>
    <w:rsid w:val="00393A7E"/>
    <w:rsid w:val="004E0CBC"/>
    <w:rsid w:val="006439A9"/>
    <w:rsid w:val="00C6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E4C836-A77E-44EF-AE1E-74689C090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0</Characters>
  <Application>Microsoft Office Word</Application>
  <DocSecurity>0</DocSecurity>
  <Lines>8</Lines>
  <Paragraphs>2</Paragraphs>
  <ScaleCrop>false</ScaleCrop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ham43</dc:creator>
  <cp:keywords/>
  <dc:description/>
  <cp:lastModifiedBy>casham43</cp:lastModifiedBy>
  <cp:revision>3</cp:revision>
  <dcterms:created xsi:type="dcterms:W3CDTF">2016-08-24T02:51:00Z</dcterms:created>
  <dcterms:modified xsi:type="dcterms:W3CDTF">2016-08-24T02:52:00Z</dcterms:modified>
</cp:coreProperties>
</file>